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CF" w14:textId="77777777" w:rsidR="0047221B" w:rsidRDefault="00137921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b/>
          <w:sz w:val="28"/>
          <w:szCs w:val="28"/>
        </w:rPr>
        <w:t>ANEXO II</w:t>
      </w:r>
      <w:r>
        <w:rPr>
          <w:sz w:val="28"/>
          <w:szCs w:val="28"/>
        </w:rPr>
        <w:t> </w:t>
      </w:r>
    </w:p>
    <w:p w14:paraId="000000D0" w14:textId="77777777" w:rsidR="0047221B" w:rsidRDefault="00137921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b/>
          <w:sz w:val="28"/>
          <w:szCs w:val="28"/>
        </w:rPr>
        <w:t>FORMULÁRIO DE INSCRIÇÃO – PROJETO VERTICALIZA EPT</w:t>
      </w:r>
      <w:r>
        <w:rPr>
          <w:sz w:val="28"/>
          <w:szCs w:val="28"/>
        </w:rPr>
        <w:t> </w:t>
      </w:r>
    </w:p>
    <w:tbl>
      <w:tblPr>
        <w:tblStyle w:val="a2"/>
        <w:tblW w:w="8488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6"/>
        <w:gridCol w:w="240"/>
        <w:gridCol w:w="405"/>
        <w:gridCol w:w="300"/>
        <w:gridCol w:w="240"/>
        <w:gridCol w:w="255"/>
        <w:gridCol w:w="345"/>
        <w:gridCol w:w="240"/>
        <w:gridCol w:w="405"/>
        <w:gridCol w:w="315"/>
        <w:gridCol w:w="780"/>
        <w:gridCol w:w="557"/>
        <w:gridCol w:w="240"/>
        <w:gridCol w:w="240"/>
        <w:gridCol w:w="630"/>
        <w:gridCol w:w="315"/>
        <w:gridCol w:w="225"/>
        <w:gridCol w:w="255"/>
        <w:gridCol w:w="542"/>
        <w:gridCol w:w="228"/>
        <w:gridCol w:w="214"/>
        <w:gridCol w:w="811"/>
      </w:tblGrid>
      <w:tr w:rsidR="0047221B" w14:paraId="738C5257" w14:textId="77777777">
        <w:tc>
          <w:tcPr>
            <w:tcW w:w="8488" w:type="dxa"/>
            <w:gridSpan w:val="2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0D1" w14:textId="77777777" w:rsidR="0047221B" w:rsidRDefault="00137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DOS DO PROFISSIONAL INDICADO</w:t>
            </w:r>
            <w:r>
              <w:rPr>
                <w:sz w:val="24"/>
                <w:szCs w:val="24"/>
              </w:rPr>
              <w:t> </w:t>
            </w:r>
          </w:p>
        </w:tc>
      </w:tr>
      <w:tr w:rsidR="0047221B" w14:paraId="693FC7AB" w14:textId="77777777">
        <w:tc>
          <w:tcPr>
            <w:tcW w:w="249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0E7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stituição Educacional: 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5997" w:type="dxa"/>
            <w:gridSpan w:val="15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0EE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4EDBD2E5" w14:textId="77777777">
        <w:tc>
          <w:tcPr>
            <w:tcW w:w="3451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0FD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completo                               (sem abreviaturas): 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5037" w:type="dxa"/>
            <w:gridSpan w:val="1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00107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8"/>
                <w:szCs w:val="28"/>
              </w:rPr>
              <w:t> </w:t>
            </w:r>
          </w:p>
        </w:tc>
      </w:tr>
      <w:tr w:rsidR="0047221B" w14:paraId="62368AFC" w14:textId="77777777">
        <w:trPr>
          <w:trHeight w:val="300"/>
        </w:trPr>
        <w:tc>
          <w:tcPr>
            <w:tcW w:w="3451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13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social (se for o caso)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5037" w:type="dxa"/>
            <w:gridSpan w:val="1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1D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 </w:t>
            </w:r>
          </w:p>
        </w:tc>
      </w:tr>
      <w:tr w:rsidR="0047221B" w14:paraId="617EBFAF" w14:textId="77777777"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29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PF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2025" w:type="dxa"/>
            <w:gridSpan w:val="7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2A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31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G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1337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33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2889" w:type="dxa"/>
            <w:gridSpan w:val="9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35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e Nascimento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3E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568C8A1E" w14:textId="77777777">
        <w:tc>
          <w:tcPr>
            <w:tcW w:w="1891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3F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da Mãe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3377" w:type="dxa"/>
            <w:gridSpan w:val="9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00144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1967" w:type="dxa"/>
            <w:gridSpan w:val="5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4D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turalidade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52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689B902A" w14:textId="77777777">
        <w:tc>
          <w:tcPr>
            <w:tcW w:w="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55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xo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4322" w:type="dxa"/>
            <w:gridSpan w:val="1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57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(   )feminino  (   )masculino   (   )outro </w:t>
            </w:r>
          </w:p>
        </w:tc>
        <w:tc>
          <w:tcPr>
            <w:tcW w:w="1967" w:type="dxa"/>
            <w:gridSpan w:val="5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63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stado civil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68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32F69159" w14:textId="77777777">
        <w:tc>
          <w:tcPr>
            <w:tcW w:w="135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6B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dereço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4862" w:type="dxa"/>
            <w:gridSpan w:val="1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6E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1022" w:type="dxa"/>
            <w:gridSpan w:val="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7B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irro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7E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 </w:t>
            </w:r>
          </w:p>
        </w:tc>
      </w:tr>
      <w:tr w:rsidR="0047221B" w14:paraId="3832C100" w14:textId="77777777">
        <w:tc>
          <w:tcPr>
            <w:tcW w:w="214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81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idade/Estado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4547" w:type="dxa"/>
            <w:gridSpan w:val="1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87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770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93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EP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1025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95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0E22E349" w14:textId="77777777">
        <w:tc>
          <w:tcPr>
            <w:tcW w:w="165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97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-mail institucional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3377" w:type="dxa"/>
            <w:gridSpan w:val="9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9B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1185" w:type="dxa"/>
            <w:gridSpan w:val="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A4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-mail pessoal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2275" w:type="dxa"/>
            <w:gridSpan w:val="6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A7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6B762987" w14:textId="77777777">
        <w:tc>
          <w:tcPr>
            <w:tcW w:w="165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AD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lefone 1 (principal)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3137" w:type="dxa"/>
            <w:gridSpan w:val="8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B1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  <w:tc>
          <w:tcPr>
            <w:tcW w:w="1650" w:type="dxa"/>
            <w:gridSpan w:val="5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B9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lefone 2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2050" w:type="dxa"/>
            <w:gridSpan w:val="5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BE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</w:t>
            </w:r>
          </w:p>
        </w:tc>
      </w:tr>
      <w:tr w:rsidR="0047221B" w14:paraId="2F242138" w14:textId="77777777">
        <w:tc>
          <w:tcPr>
            <w:tcW w:w="8488" w:type="dxa"/>
            <w:gridSpan w:val="2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001C3" w14:textId="77777777" w:rsidR="0047221B" w:rsidRDefault="00137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ESTIONÁRIO SOCIOECONÔMICO</w:t>
            </w:r>
            <w:r>
              <w:rPr>
                <w:sz w:val="24"/>
                <w:szCs w:val="24"/>
              </w:rPr>
              <w:t> </w:t>
            </w:r>
          </w:p>
        </w:tc>
      </w:tr>
      <w:tr w:rsidR="0047221B" w14:paraId="181B40E1" w14:textId="77777777">
        <w:tc>
          <w:tcPr>
            <w:tcW w:w="249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D9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sui necessidades especiais?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1740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E0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(   ) sim  (   ) não </w:t>
            </w:r>
          </w:p>
        </w:tc>
        <w:tc>
          <w:tcPr>
            <w:tcW w:w="1667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E4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 sim, qual?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2590" w:type="dxa"/>
            <w:gridSpan w:val="7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E8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 </w:t>
            </w:r>
          </w:p>
        </w:tc>
      </w:tr>
      <w:tr w:rsidR="0047221B" w14:paraId="6894C1EA" w14:textId="77777777">
        <w:tc>
          <w:tcPr>
            <w:tcW w:w="165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EF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al a cor da sua pele?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6837" w:type="dxa"/>
            <w:gridSpan w:val="18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1F3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(  )amarela  (  )branca  (   )parda  (   )preta  (   )indígena  (  )não declarado </w:t>
            </w:r>
          </w:p>
        </w:tc>
      </w:tr>
      <w:tr w:rsidR="0047221B" w14:paraId="2DE02778" w14:textId="77777777">
        <w:tc>
          <w:tcPr>
            <w:tcW w:w="165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05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scolaridade: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6837" w:type="dxa"/>
            <w:gridSpan w:val="18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09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(   ) superior  (  )especialização   (   ) mestrado   (   )doutorado </w:t>
            </w:r>
          </w:p>
        </w:tc>
      </w:tr>
      <w:tr w:rsidR="0047221B" w14:paraId="0B56EAEF" w14:textId="77777777">
        <w:tc>
          <w:tcPr>
            <w:tcW w:w="3136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1B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nda total da família (em salários mínimos)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5352" w:type="dxa"/>
            <w:gridSpan w:val="1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24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(   ) até 1  (   ) de 2 até 5  (   ) de 6 até 10  (   ) acima de 10 </w:t>
            </w:r>
          </w:p>
        </w:tc>
      </w:tr>
      <w:tr w:rsidR="0047221B" w14:paraId="207F791D" w14:textId="77777777">
        <w:tc>
          <w:tcPr>
            <w:tcW w:w="3136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31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úmero de pessoas na família</w:t>
            </w:r>
            <w:r>
              <w:rPr>
                <w:sz w:val="24"/>
                <w:szCs w:val="24"/>
              </w:rPr>
              <w:t> </w:t>
            </w:r>
          </w:p>
        </w:tc>
        <w:tc>
          <w:tcPr>
            <w:tcW w:w="5352" w:type="dxa"/>
            <w:gridSpan w:val="13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3A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  </w:t>
            </w:r>
          </w:p>
        </w:tc>
      </w:tr>
      <w:tr w:rsidR="0047221B" w14:paraId="55562068" w14:textId="77777777">
        <w:tc>
          <w:tcPr>
            <w:tcW w:w="8488" w:type="dxa"/>
            <w:gridSpan w:val="2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000247" w14:textId="77777777" w:rsidR="0047221B" w:rsidRDefault="001379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CLARAÇÃO</w:t>
            </w:r>
            <w:r>
              <w:rPr>
                <w:sz w:val="24"/>
                <w:szCs w:val="24"/>
              </w:rPr>
              <w:t> </w:t>
            </w:r>
          </w:p>
        </w:tc>
      </w:tr>
      <w:tr w:rsidR="0047221B" w14:paraId="64260B92" w14:textId="77777777">
        <w:tc>
          <w:tcPr>
            <w:tcW w:w="8488" w:type="dxa"/>
            <w:gridSpan w:val="2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0025D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   ) </w:t>
            </w:r>
            <w:r>
              <w:rPr>
                <w:b/>
                <w:sz w:val="24"/>
                <w:szCs w:val="24"/>
              </w:rPr>
              <w:t>Declaro</w:t>
            </w:r>
            <w:r>
              <w:rPr>
                <w:sz w:val="24"/>
                <w:szCs w:val="24"/>
              </w:rPr>
              <w:t>, sob penas de Lei, que as informações acima prestadas são verdadeiras. </w:t>
            </w:r>
          </w:p>
        </w:tc>
      </w:tr>
      <w:tr w:rsidR="0047221B" w14:paraId="2296DF6B" w14:textId="77777777">
        <w:tc>
          <w:tcPr>
            <w:tcW w:w="8488" w:type="dxa"/>
            <w:gridSpan w:val="2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00273" w14:textId="77777777" w:rsidR="0047221B" w:rsidRDefault="00137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Código Penal – FALSIDADE IDEOLÓGICA: Art. 299. Omitir, em documento público ou particular, declaração que dele devia constar, ou nele inserir ou fazer inserir declaração falsa ou diversa da que devia ser escrita, com o fim de prejudicar direito, criar obrigação ou alterar a verdade sobre fato juridicamente relevante. Pena: reclusão, de um a cinco anos, e multa, se o documento é público, e reclusão de um a três anos, e multa, se o documento é particular. </w:t>
            </w:r>
          </w:p>
        </w:tc>
      </w:tr>
      <w:tr w:rsidR="0047221B" w14:paraId="1105DD9F" w14:textId="77777777">
        <w:tc>
          <w:tcPr>
            <w:tcW w:w="8488" w:type="dxa"/>
            <w:gridSpan w:val="2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0000289" w14:textId="77777777" w:rsidR="0047221B" w:rsidRDefault="0013792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   ) </w:t>
            </w:r>
            <w:r>
              <w:rPr>
                <w:b/>
                <w:sz w:val="24"/>
                <w:szCs w:val="24"/>
              </w:rPr>
              <w:t>Declaro</w:t>
            </w:r>
            <w:r>
              <w:rPr>
                <w:sz w:val="24"/>
                <w:szCs w:val="24"/>
              </w:rPr>
              <w:t xml:space="preserve">, formalmente, a concordância e o compromisso em </w:t>
            </w:r>
            <w:r>
              <w:t>participar da implantação do Projeto Verticaliza da EPT em minha instituição, considerado todos os termos do Edital do Projeto. Autorizo o uso dos meus dados pessoais exclusivamente para fins de matrícula e cadastro nos sistemas e banco de dados do IFSP nos termos da Lei Geral de Proteção de Dados. </w:t>
            </w:r>
          </w:p>
        </w:tc>
      </w:tr>
    </w:tbl>
    <w:p w14:paraId="0000029F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 </w:t>
      </w:r>
    </w:p>
    <w:p w14:paraId="000002A0" w14:textId="246F29F6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_________, __ de _________ de 202</w:t>
      </w:r>
      <w:r w:rsidR="48C22F6C">
        <w:t>3</w:t>
      </w:r>
      <w:r>
        <w:t>. </w:t>
      </w:r>
    </w:p>
    <w:p w14:paraId="000002A1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_______________________________________ </w:t>
      </w:r>
    </w:p>
    <w:p w14:paraId="000002A2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Assinatura do profissional da educação indicado </w:t>
      </w:r>
    </w:p>
    <w:p w14:paraId="000002A3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 </w:t>
      </w:r>
    </w:p>
    <w:p w14:paraId="000002A4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  </w:t>
      </w:r>
    </w:p>
    <w:p w14:paraId="000002A5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t>_______________________________________ </w:t>
      </w:r>
    </w:p>
    <w:p w14:paraId="000002D4" w14:textId="339C6D20" w:rsidR="0047221B" w:rsidRDefault="00137921" w:rsidP="007A633F">
      <w:pPr>
        <w:spacing w:after="0" w:line="240" w:lineRule="auto"/>
        <w:jc w:val="both"/>
      </w:pPr>
      <w:r>
        <w:t>Assinatura da chefia imediata - anuência </w:t>
      </w:r>
    </w:p>
    <w:sectPr w:rsidR="0047221B">
      <w:pgSz w:w="11906" w:h="16838"/>
      <w:pgMar w:top="1417" w:right="1701" w:bottom="1417" w:left="1701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altName w:val="Calibri"/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7AA"/>
    <w:multiLevelType w:val="multilevel"/>
    <w:tmpl w:val="FFFFFFFF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1B819E8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" w15:restartNumberingAfterBreak="0">
    <w:nsid w:val="06922E95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AED6A7E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0BE91D3C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5" w15:restartNumberingAfterBreak="0">
    <w:nsid w:val="15D950FC"/>
    <w:multiLevelType w:val="multilevel"/>
    <w:tmpl w:val="FFFFFFFF"/>
    <w:lvl w:ilvl="0">
      <w:start w:val="4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6" w15:restartNumberingAfterBreak="0">
    <w:nsid w:val="19E3415E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7" w15:restartNumberingAfterBreak="0">
    <w:nsid w:val="23F53324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8" w15:restartNumberingAfterBreak="0">
    <w:nsid w:val="25CE7CA0"/>
    <w:multiLevelType w:val="multilevel"/>
    <w:tmpl w:val="FFFFFFFF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DDC0FAB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0" w15:restartNumberingAfterBreak="0">
    <w:nsid w:val="2DEB53E8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37421350"/>
    <w:multiLevelType w:val="multilevel"/>
    <w:tmpl w:val="FFFFFFFF"/>
    <w:lvl w:ilvl="0">
      <w:start w:val="500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Roman"/>
      <w:lvlText w:val="%4."/>
      <w:lvlJc w:val="righ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360"/>
      </w:pPr>
    </w:lvl>
    <w:lvl w:ilvl="6">
      <w:start w:val="1"/>
      <w:numFmt w:val="lowerRoman"/>
      <w:lvlText w:val="%7."/>
      <w:lvlJc w:val="right"/>
      <w:pPr>
        <w:ind w:left="5040" w:hanging="360"/>
      </w:pPr>
    </w:lvl>
    <w:lvl w:ilvl="7">
      <w:start w:val="1"/>
      <w:numFmt w:val="lowerRoman"/>
      <w:lvlText w:val="%8."/>
      <w:lvlJc w:val="righ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2" w15:restartNumberingAfterBreak="0">
    <w:nsid w:val="39150F5C"/>
    <w:multiLevelType w:val="multilevel"/>
    <w:tmpl w:val="FFFFFFFF"/>
    <w:lvl w:ilvl="0">
      <w:start w:val="5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3" w15:restartNumberingAfterBreak="0">
    <w:nsid w:val="3B8C2BB6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4" w15:restartNumberingAfterBreak="0">
    <w:nsid w:val="3E2D1685"/>
    <w:multiLevelType w:val="multilevel"/>
    <w:tmpl w:val="FFFFFFFF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5" w15:restartNumberingAfterBreak="0">
    <w:nsid w:val="400B31EB"/>
    <w:multiLevelType w:val="multilevel"/>
    <w:tmpl w:val="FFFFFFFF"/>
    <w:lvl w:ilvl="0">
      <w:start w:val="2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6" w15:restartNumberingAfterBreak="0">
    <w:nsid w:val="425B723D"/>
    <w:multiLevelType w:val="multilevel"/>
    <w:tmpl w:val="FFFFFFFF"/>
    <w:lvl w:ilvl="0">
      <w:start w:val="100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Roman"/>
      <w:lvlText w:val="%4."/>
      <w:lvlJc w:val="righ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360"/>
      </w:pPr>
    </w:lvl>
    <w:lvl w:ilvl="6">
      <w:start w:val="1"/>
      <w:numFmt w:val="lowerRoman"/>
      <w:lvlText w:val="%7."/>
      <w:lvlJc w:val="right"/>
      <w:pPr>
        <w:ind w:left="5040" w:hanging="360"/>
      </w:pPr>
    </w:lvl>
    <w:lvl w:ilvl="7">
      <w:start w:val="1"/>
      <w:numFmt w:val="lowerRoman"/>
      <w:lvlText w:val="%8."/>
      <w:lvlJc w:val="righ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7" w15:restartNumberingAfterBreak="0">
    <w:nsid w:val="47BA6A6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533A152E"/>
    <w:multiLevelType w:val="multilevel"/>
    <w:tmpl w:val="FFFFFFFF"/>
    <w:lvl w:ilvl="0">
      <w:start w:val="3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9" w15:restartNumberingAfterBreak="0">
    <w:nsid w:val="5FFC14C3"/>
    <w:multiLevelType w:val="multilevel"/>
    <w:tmpl w:val="FFFFFFFF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72F48CA"/>
    <w:multiLevelType w:val="multilevel"/>
    <w:tmpl w:val="FFFFFFFF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21" w15:restartNumberingAfterBreak="0">
    <w:nsid w:val="6E2E2244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2" w15:restartNumberingAfterBreak="0">
    <w:nsid w:val="6FA26B10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3" w15:restartNumberingAfterBreak="0">
    <w:nsid w:val="79841328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93092538">
    <w:abstractNumId w:val="12"/>
  </w:num>
  <w:num w:numId="2" w16cid:durableId="1793398265">
    <w:abstractNumId w:val="4"/>
  </w:num>
  <w:num w:numId="3" w16cid:durableId="1077897756">
    <w:abstractNumId w:val="11"/>
  </w:num>
  <w:num w:numId="4" w16cid:durableId="413891634">
    <w:abstractNumId w:val="13"/>
  </w:num>
  <w:num w:numId="5" w16cid:durableId="813987321">
    <w:abstractNumId w:val="22"/>
  </w:num>
  <w:num w:numId="6" w16cid:durableId="1106778964">
    <w:abstractNumId w:val="21"/>
  </w:num>
  <w:num w:numId="7" w16cid:durableId="1989162026">
    <w:abstractNumId w:val="3"/>
  </w:num>
  <w:num w:numId="8" w16cid:durableId="1382896826">
    <w:abstractNumId w:val="23"/>
  </w:num>
  <w:num w:numId="9" w16cid:durableId="1546795495">
    <w:abstractNumId w:val="16"/>
  </w:num>
  <w:num w:numId="10" w16cid:durableId="1907521504">
    <w:abstractNumId w:val="5"/>
  </w:num>
  <w:num w:numId="11" w16cid:durableId="1084105469">
    <w:abstractNumId w:val="15"/>
  </w:num>
  <w:num w:numId="12" w16cid:durableId="341317578">
    <w:abstractNumId w:val="2"/>
  </w:num>
  <w:num w:numId="13" w16cid:durableId="1201630781">
    <w:abstractNumId w:val="1"/>
  </w:num>
  <w:num w:numId="14" w16cid:durableId="121963304">
    <w:abstractNumId w:val="7"/>
  </w:num>
  <w:num w:numId="15" w16cid:durableId="1041125481">
    <w:abstractNumId w:val="14"/>
  </w:num>
  <w:num w:numId="16" w16cid:durableId="200896358">
    <w:abstractNumId w:val="9"/>
  </w:num>
  <w:num w:numId="17" w16cid:durableId="1102650837">
    <w:abstractNumId w:val="8"/>
  </w:num>
  <w:num w:numId="18" w16cid:durableId="470485121">
    <w:abstractNumId w:val="0"/>
  </w:num>
  <w:num w:numId="19" w16cid:durableId="75790066">
    <w:abstractNumId w:val="20"/>
  </w:num>
  <w:num w:numId="20" w16cid:durableId="1466193159">
    <w:abstractNumId w:val="18"/>
  </w:num>
  <w:num w:numId="21" w16cid:durableId="1986666045">
    <w:abstractNumId w:val="6"/>
  </w:num>
  <w:num w:numId="22" w16cid:durableId="1779984178">
    <w:abstractNumId w:val="17"/>
  </w:num>
  <w:num w:numId="23" w16cid:durableId="843516949">
    <w:abstractNumId w:val="10"/>
  </w:num>
  <w:num w:numId="24" w16cid:durableId="12418726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Mjc1NTQxN7AwNzBX0lEKTi0uzszPAykwrAUA/fhCriwAAAA="/>
  </w:docVars>
  <w:rsids>
    <w:rsidRoot w:val="0047221B"/>
    <w:rsid w:val="00096ED4"/>
    <w:rsid w:val="00137921"/>
    <w:rsid w:val="0047221B"/>
    <w:rsid w:val="00697730"/>
    <w:rsid w:val="007A633F"/>
    <w:rsid w:val="0897736B"/>
    <w:rsid w:val="0B6F8E12"/>
    <w:rsid w:val="120CC937"/>
    <w:rsid w:val="154469F9"/>
    <w:rsid w:val="160FA773"/>
    <w:rsid w:val="2035058E"/>
    <w:rsid w:val="29366914"/>
    <w:rsid w:val="2CA469DD"/>
    <w:rsid w:val="3B61D004"/>
    <w:rsid w:val="48C22F6C"/>
    <w:rsid w:val="493BBBAC"/>
    <w:rsid w:val="49F24265"/>
    <w:rsid w:val="4B2B3CA7"/>
    <w:rsid w:val="4B2EE48E"/>
    <w:rsid w:val="5B5BF988"/>
    <w:rsid w:val="5FC90E80"/>
    <w:rsid w:val="60E80940"/>
    <w:rsid w:val="6633127C"/>
    <w:rsid w:val="68F2E7A1"/>
    <w:rsid w:val="6A8EB802"/>
    <w:rsid w:val="6EF540EF"/>
    <w:rsid w:val="72A5C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12689"/>
  <w15:docId w15:val="{6200F266-73BE-BD47-8E3D-8D49F8045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BF1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BF1162"/>
  </w:style>
  <w:style w:type="character" w:customStyle="1" w:styleId="eop">
    <w:name w:val="eop"/>
    <w:basedOn w:val="Fontepargpadro"/>
    <w:rsid w:val="00BF1162"/>
  </w:style>
  <w:style w:type="character" w:customStyle="1" w:styleId="scxw13905631">
    <w:name w:val="scxw13905631"/>
    <w:basedOn w:val="Fontepargpadro"/>
    <w:rsid w:val="00BF1162"/>
  </w:style>
  <w:style w:type="paragraph" w:styleId="PargrafodaLista">
    <w:name w:val="List Paragraph"/>
    <w:basedOn w:val="Normal"/>
    <w:uiPriority w:val="34"/>
    <w:qFormat/>
    <w:rsid w:val="00BF1162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SLanQWJD0LGIJ0COkc+g/DDDTjA==">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 Jussara Basilio Leao</dc:creator>
  <cp:lastModifiedBy>Tarcisio Leão</cp:lastModifiedBy>
  <cp:revision>2</cp:revision>
  <dcterms:created xsi:type="dcterms:W3CDTF">2023-08-21T21:39:00Z</dcterms:created>
  <dcterms:modified xsi:type="dcterms:W3CDTF">2023-08-21T21:39:00Z</dcterms:modified>
</cp:coreProperties>
</file>